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66FA1F82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1140C9">
              <w:rPr>
                <w:rFonts w:ascii="Calibri" w:hAnsi="Calibri" w:cs="Calibri"/>
              </w:rPr>
              <w:t>4</w:t>
            </w:r>
            <w:r>
              <w:rPr>
                <w:rFonts w:ascii="Calibri" w:hAnsi="Calibri" w:cs="Calibri"/>
              </w:rPr>
              <w:t>/</w:t>
            </w:r>
            <w:r w:rsidR="002C4284">
              <w:rPr>
                <w:rFonts w:ascii="Calibri" w:hAnsi="Calibri" w:cs="Calibri"/>
              </w:rPr>
              <w:t>2</w:t>
            </w:r>
            <w:r w:rsidR="00873688">
              <w:rPr>
                <w:rFonts w:ascii="Calibri" w:hAnsi="Calibri" w:cs="Calibri"/>
                <w:lang w:val="vi-VN"/>
              </w:rPr>
              <w:t>7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873688">
              <w:rPr>
                <w:rFonts w:ascii="Calibri" w:hAnsi="Calibri" w:cs="Calibri"/>
                <w:lang w:val="vi-VN"/>
              </w:rPr>
              <w:t>1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2C4284">
              <w:rPr>
                <w:rFonts w:ascii="Calibri" w:hAnsi="Calibri" w:cs="Calibri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873688">
              <w:rPr>
                <w:rFonts w:ascii="Calibri" w:hAnsi="Calibri" w:cs="Calibri"/>
                <w:lang w:val="vi-VN"/>
              </w:rPr>
              <w:t>2</w:t>
            </w:r>
            <w:r w:rsidR="001140C9">
              <w:rPr>
                <w:rFonts w:ascii="Calibri" w:hAnsi="Calibri" w:cs="Calibri"/>
              </w:rPr>
              <w:t>:</w:t>
            </w:r>
            <w:r w:rsidR="002C4284">
              <w:rPr>
                <w:rFonts w:ascii="Calibri" w:hAnsi="Calibri" w:cs="Calibri"/>
              </w:rPr>
              <w:t>0</w:t>
            </w:r>
            <w:r w:rsidR="001140C9">
              <w:rPr>
                <w:rFonts w:ascii="Calibri" w:hAnsi="Calibri" w:cs="Calibri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 </w:t>
            </w:r>
            <w:r w:rsidR="002C4284">
              <w:rPr>
                <w:rFonts w:ascii="Calibri" w:hAnsi="Calibri" w:cs="Calibri"/>
              </w:rPr>
              <w:t>P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10991975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52FBA8E7" w:rsidR="00054C18" w:rsidRPr="00BD13C1" w:rsidRDefault="00BD13C1" w:rsidP="0007138C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Joe </w:t>
            </w:r>
            <w:proofErr w:type="spellStart"/>
            <w:r>
              <w:rPr>
                <w:b w:val="0"/>
                <w:bCs w:val="0"/>
              </w:rPr>
              <w:t>Saceric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28FBCB06" w:rsidR="00054C18" w:rsidRPr="00873688" w:rsidRDefault="00873688" w:rsidP="003C3F96">
            <w:pPr>
              <w:rPr>
                <w:lang w:val="vi-VN"/>
              </w:rPr>
            </w:pPr>
            <w:r>
              <w:rPr>
                <w:lang w:val="vi-VN"/>
              </w:rPr>
              <w:t>Ammar Lokhandwala</w:t>
            </w:r>
          </w:p>
        </w:tc>
      </w:tr>
      <w:tr w:rsidR="00873688" w:rsidRPr="00FD58C3" w14:paraId="1CFFC113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34E1B4CF" w:rsidR="00873688" w:rsidRPr="00BD13C1" w:rsidRDefault="00873688" w:rsidP="00873688">
            <w:pPr>
              <w:rPr>
                <w:b w:val="0"/>
                <w:bCs w:val="0"/>
              </w:rPr>
            </w:pPr>
            <w:proofErr w:type="spellStart"/>
            <w:r w:rsidRPr="00BD13C1">
              <w:rPr>
                <w:b w:val="0"/>
                <w:bCs w:val="0"/>
              </w:rPr>
              <w:t>Umera</w:t>
            </w:r>
            <w:proofErr w:type="spellEnd"/>
            <w:r w:rsidRPr="00BD13C1">
              <w:rPr>
                <w:b w:val="0"/>
                <w:bCs w:val="0"/>
              </w:rPr>
              <w:t xml:space="preserve">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18AC4EDF" w:rsidR="00873688" w:rsidRPr="003C3F96" w:rsidRDefault="00873688" w:rsidP="00873688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873688" w:rsidRPr="00FD58C3" w14:paraId="294A508E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3E4DFBF" w14:textId="77777777" w:rsidR="00873688" w:rsidRPr="00FD58C3" w:rsidRDefault="0087368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1E687B2E" w14:textId="7EF7C49F" w:rsidR="00873688" w:rsidRPr="00873688" w:rsidRDefault="00873688" w:rsidP="003C3F96">
            <w:pPr>
              <w:rPr>
                <w:lang w:val="vi-VN"/>
              </w:rPr>
            </w:pPr>
            <w:r>
              <w:rPr>
                <w:lang w:val="vi-VN"/>
              </w:rPr>
              <w:t>Michael Gurch</w:t>
            </w:r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6E76A0" w:rsidRPr="00FD58C3" w14:paraId="5C659F26" w14:textId="77777777" w:rsidTr="006E76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1492CD2F" w14:textId="77777777" w:rsidR="006E76A0" w:rsidRPr="00FD58C3" w:rsidRDefault="006E76A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auto"/>
          </w:tcPr>
          <w:p w14:paraId="5ED64017" w14:textId="4A0DE1C6" w:rsidR="006E76A0" w:rsidRPr="006E76A0" w:rsidRDefault="006E76A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9511E73" w:rsidR="009C704B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06131A8B" w14:textId="77777777" w:rsidR="003B0CF9" w:rsidRDefault="003B0CF9" w:rsidP="003461AD">
      <w:pPr>
        <w:pStyle w:val="ListParagraph"/>
        <w:ind w:left="360"/>
        <w:rPr>
          <w:rFonts w:cs="Calibri"/>
          <w:color w:val="000000" w:themeColor="text1"/>
        </w:rPr>
      </w:pPr>
    </w:p>
    <w:p w14:paraId="4809FC4A" w14:textId="71347FAE" w:rsidR="003461AD" w:rsidRDefault="003461AD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Meetings: </w:t>
      </w:r>
    </w:p>
    <w:p w14:paraId="106842D6" w14:textId="13DE14D6" w:rsidR="003B0CF9" w:rsidRPr="00F91F64" w:rsidRDefault="00873688" w:rsidP="00F91F64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49D20FE3" wp14:editId="3D2B0BBE">
            <wp:extent cx="6400800" cy="400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8AFD6" w14:textId="5EA85B34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7404E348" w14:textId="77777777" w:rsidR="00F91F64" w:rsidRDefault="00F91F64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br w:type="page"/>
      </w:r>
    </w:p>
    <w:p w14:paraId="4B2FD071" w14:textId="278D550F" w:rsidR="003461AD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lastRenderedPageBreak/>
        <w:t xml:space="preserve">For Development: </w:t>
      </w:r>
    </w:p>
    <w:p w14:paraId="7F28F1FE" w14:textId="1B30E086" w:rsidR="00F91F64" w:rsidRDefault="00873688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3D223C76" wp14:editId="2DF82B55">
            <wp:extent cx="6400800" cy="4000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96E1E" w14:textId="196256E1" w:rsidR="001140C9" w:rsidRDefault="001140C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49B0110" w14:textId="45A461C7" w:rsidR="00463427" w:rsidRPr="001140C9" w:rsidRDefault="00463427" w:rsidP="001140C9">
      <w:pPr>
        <w:rPr>
          <w:b/>
          <w:bCs/>
        </w:rPr>
      </w:pPr>
    </w:p>
    <w:p w14:paraId="377D9E62" w14:textId="77777777" w:rsidR="0081304A" w:rsidRDefault="0081304A" w:rsidP="00463427">
      <w:pPr>
        <w:pStyle w:val="ListParagraph"/>
        <w:spacing w:after="0" w:line="240" w:lineRule="auto"/>
        <w:ind w:left="360"/>
        <w:rPr>
          <w:b/>
          <w:bCs/>
        </w:rPr>
      </w:pP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05288AF9" w14:textId="42F5D00D" w:rsidR="00EA0A8C" w:rsidRPr="00873688" w:rsidRDefault="00873688" w:rsidP="002E5F2B">
      <w:pPr>
        <w:pStyle w:val="ListParagraph"/>
        <w:numPr>
          <w:ilvl w:val="0"/>
          <w:numId w:val="12"/>
        </w:numPr>
        <w:spacing w:after="0" w:line="240" w:lineRule="auto"/>
      </w:pPr>
      <w:r>
        <w:rPr>
          <w:lang w:val="vi-VN"/>
        </w:rPr>
        <w:t>Review test results</w:t>
      </w:r>
    </w:p>
    <w:p w14:paraId="6B3B4ACD" w14:textId="46DF5697" w:rsidR="00873688" w:rsidRPr="00873688" w:rsidRDefault="00873688" w:rsidP="002E5F2B">
      <w:pPr>
        <w:pStyle w:val="ListParagraph"/>
        <w:numPr>
          <w:ilvl w:val="0"/>
          <w:numId w:val="12"/>
        </w:numPr>
        <w:spacing w:after="0" w:line="240" w:lineRule="auto"/>
      </w:pPr>
      <w:r>
        <w:rPr>
          <w:lang w:val="vi-VN"/>
        </w:rPr>
        <w:t>Feedback UAT</w:t>
      </w:r>
    </w:p>
    <w:p w14:paraId="0109AF7C" w14:textId="59947EAB" w:rsidR="00873688" w:rsidRPr="00873688" w:rsidRDefault="00873688" w:rsidP="002E5F2B">
      <w:pPr>
        <w:pStyle w:val="ListParagraph"/>
        <w:numPr>
          <w:ilvl w:val="0"/>
          <w:numId w:val="12"/>
        </w:numPr>
        <w:spacing w:after="0" w:line="240" w:lineRule="auto"/>
      </w:pPr>
      <w:r>
        <w:rPr>
          <w:lang w:val="vi-VN"/>
        </w:rPr>
        <w:t>Training</w:t>
      </w:r>
    </w:p>
    <w:p w14:paraId="30CC4EB9" w14:textId="0E17AEEC" w:rsidR="00873688" w:rsidRPr="00873688" w:rsidRDefault="00873688" w:rsidP="002E5F2B">
      <w:pPr>
        <w:pStyle w:val="ListParagraph"/>
        <w:numPr>
          <w:ilvl w:val="0"/>
          <w:numId w:val="12"/>
        </w:numPr>
        <w:spacing w:after="0" w:line="240" w:lineRule="auto"/>
      </w:pPr>
      <w:r>
        <w:rPr>
          <w:lang w:val="vi-VN"/>
        </w:rPr>
        <w:t>Discuss Landing Page</w:t>
      </w:r>
    </w:p>
    <w:p w14:paraId="3D9E4603" w14:textId="626B3391" w:rsidR="00873688" w:rsidRPr="00873688" w:rsidRDefault="00873688" w:rsidP="002E5F2B">
      <w:pPr>
        <w:pStyle w:val="ListParagraph"/>
        <w:numPr>
          <w:ilvl w:val="0"/>
          <w:numId w:val="12"/>
        </w:numPr>
        <w:spacing w:after="0" w:line="240" w:lineRule="auto"/>
      </w:pPr>
      <w:r>
        <w:rPr>
          <w:lang w:val="vi-VN"/>
        </w:rPr>
        <w:t xml:space="preserve">Final Sprint Starts </w:t>
      </w:r>
    </w:p>
    <w:p w14:paraId="45A62EFF" w14:textId="638F980E" w:rsidR="00873688" w:rsidRDefault="00873688" w:rsidP="00873688">
      <w:pPr>
        <w:pStyle w:val="ListParagraph"/>
        <w:spacing w:after="0" w:line="240" w:lineRule="auto"/>
        <w:ind w:left="360"/>
        <w:rPr>
          <w:lang w:val="vi-VN"/>
        </w:rPr>
      </w:pPr>
      <w:r>
        <w:rPr>
          <w:lang w:val="vi-VN"/>
        </w:rPr>
        <w:t>+ Sign-off Trello</w:t>
      </w:r>
    </w:p>
    <w:p w14:paraId="16C9430E" w14:textId="5E4CC859" w:rsidR="00873688" w:rsidRDefault="00873688" w:rsidP="00873688">
      <w:pPr>
        <w:pStyle w:val="ListParagraph"/>
        <w:spacing w:after="0" w:line="240" w:lineRule="auto"/>
        <w:ind w:left="360"/>
        <w:rPr>
          <w:lang w:val="vi-VN"/>
        </w:rPr>
      </w:pPr>
      <w:r>
        <w:rPr>
          <w:lang w:val="vi-VN"/>
        </w:rPr>
        <w:t xml:space="preserve">+ Confirm UAT </w:t>
      </w:r>
    </w:p>
    <w:p w14:paraId="42AEE296" w14:textId="7972028F" w:rsidR="00873688" w:rsidRPr="00A139FC" w:rsidRDefault="00873688" w:rsidP="00873688">
      <w:pPr>
        <w:pStyle w:val="ListParagraph"/>
        <w:numPr>
          <w:ilvl w:val="0"/>
          <w:numId w:val="12"/>
        </w:numPr>
      </w:pPr>
      <w:r>
        <w:rPr>
          <w:lang w:val="vi-VN"/>
        </w:rPr>
        <w:t>Coffee Chat</w:t>
      </w: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0"/>
      <w:footerReference w:type="default" r:id="rId11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DC70C" w14:textId="77777777" w:rsidR="00996818" w:rsidRDefault="00996818">
      <w:r>
        <w:separator/>
      </w:r>
    </w:p>
  </w:endnote>
  <w:endnote w:type="continuationSeparator" w:id="0">
    <w:p w14:paraId="32108284" w14:textId="77777777" w:rsidR="00996818" w:rsidRDefault="009968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5F028" w14:textId="77777777" w:rsidR="00996818" w:rsidRDefault="00996818">
      <w:r>
        <w:separator/>
      </w:r>
    </w:p>
  </w:footnote>
  <w:footnote w:type="continuationSeparator" w:id="0">
    <w:p w14:paraId="7737830E" w14:textId="77777777" w:rsidR="00996818" w:rsidRDefault="009968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3A6E73"/>
    <w:multiLevelType w:val="hybridMultilevel"/>
    <w:tmpl w:val="0E3A3F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7683401">
    <w:abstractNumId w:val="1"/>
  </w:num>
  <w:num w:numId="2" w16cid:durableId="1264726282">
    <w:abstractNumId w:val="9"/>
  </w:num>
  <w:num w:numId="3" w16cid:durableId="656619126">
    <w:abstractNumId w:val="0"/>
  </w:num>
  <w:num w:numId="4" w16cid:durableId="83573901">
    <w:abstractNumId w:val="6"/>
  </w:num>
  <w:num w:numId="5" w16cid:durableId="286786811">
    <w:abstractNumId w:val="11"/>
  </w:num>
  <w:num w:numId="6" w16cid:durableId="1545949109">
    <w:abstractNumId w:val="2"/>
  </w:num>
  <w:num w:numId="7" w16cid:durableId="1722708851">
    <w:abstractNumId w:val="8"/>
  </w:num>
  <w:num w:numId="8" w16cid:durableId="1186941512">
    <w:abstractNumId w:val="7"/>
  </w:num>
  <w:num w:numId="9" w16cid:durableId="342245903">
    <w:abstractNumId w:val="10"/>
  </w:num>
  <w:num w:numId="10" w16cid:durableId="852260074">
    <w:abstractNumId w:val="3"/>
  </w:num>
  <w:num w:numId="11" w16cid:durableId="203255854">
    <w:abstractNumId w:val="4"/>
  </w:num>
  <w:num w:numId="12" w16cid:durableId="164831349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3ADC"/>
    <w:rsid w:val="000F4258"/>
    <w:rsid w:val="00110EB0"/>
    <w:rsid w:val="001140C9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67E67"/>
    <w:rsid w:val="00275AC9"/>
    <w:rsid w:val="002861AF"/>
    <w:rsid w:val="002904C8"/>
    <w:rsid w:val="002C4284"/>
    <w:rsid w:val="002D0336"/>
    <w:rsid w:val="002D7599"/>
    <w:rsid w:val="002D77B3"/>
    <w:rsid w:val="002E5F2B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461AD"/>
    <w:rsid w:val="0035360B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B0CF9"/>
    <w:rsid w:val="003C0D41"/>
    <w:rsid w:val="003C3F96"/>
    <w:rsid w:val="003C7CF8"/>
    <w:rsid w:val="003D0755"/>
    <w:rsid w:val="003D2386"/>
    <w:rsid w:val="003D3673"/>
    <w:rsid w:val="003D5547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4BA"/>
    <w:rsid w:val="00485F53"/>
    <w:rsid w:val="00491B21"/>
    <w:rsid w:val="00494448"/>
    <w:rsid w:val="00495A88"/>
    <w:rsid w:val="004A3822"/>
    <w:rsid w:val="004A3AC0"/>
    <w:rsid w:val="004A794B"/>
    <w:rsid w:val="004B1C94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55348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4759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46CD"/>
    <w:rsid w:val="007D7A5F"/>
    <w:rsid w:val="007F0FD0"/>
    <w:rsid w:val="008010C0"/>
    <w:rsid w:val="0081304A"/>
    <w:rsid w:val="0081464F"/>
    <w:rsid w:val="00823D22"/>
    <w:rsid w:val="00835AD6"/>
    <w:rsid w:val="00850288"/>
    <w:rsid w:val="00851BC4"/>
    <w:rsid w:val="008537D5"/>
    <w:rsid w:val="00864FE2"/>
    <w:rsid w:val="0087048B"/>
    <w:rsid w:val="00873688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84AB6"/>
    <w:rsid w:val="009909FD"/>
    <w:rsid w:val="00996818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13C1"/>
    <w:rsid w:val="00BD468D"/>
    <w:rsid w:val="00BE246A"/>
    <w:rsid w:val="00BF61AC"/>
    <w:rsid w:val="00C00F78"/>
    <w:rsid w:val="00C01F29"/>
    <w:rsid w:val="00C106C0"/>
    <w:rsid w:val="00C24BA2"/>
    <w:rsid w:val="00C31637"/>
    <w:rsid w:val="00C31B7C"/>
    <w:rsid w:val="00C31C4A"/>
    <w:rsid w:val="00C32D26"/>
    <w:rsid w:val="00C35EE7"/>
    <w:rsid w:val="00C5044D"/>
    <w:rsid w:val="00C621C2"/>
    <w:rsid w:val="00C819B0"/>
    <w:rsid w:val="00C837A6"/>
    <w:rsid w:val="00C94E32"/>
    <w:rsid w:val="00CA7684"/>
    <w:rsid w:val="00CB0047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330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71C9B"/>
    <w:rsid w:val="00EA0A8C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5C3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0D9E"/>
    <w:rsid w:val="00F72C75"/>
    <w:rsid w:val="00F7594E"/>
    <w:rsid w:val="00F805D3"/>
    <w:rsid w:val="00F91F64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2</cp:revision>
  <cp:lastPrinted>2005-05-27T20:03:00Z</cp:lastPrinted>
  <dcterms:created xsi:type="dcterms:W3CDTF">2022-04-26T17:34:00Z</dcterms:created>
  <dcterms:modified xsi:type="dcterms:W3CDTF">2022-04-26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